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Pr="00EE02DB" w:rsidRDefault="00EE02DB" w:rsidP="00EE02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</w:t>
      </w:r>
      <w:r w:rsidRPr="00EE02DB">
        <w:rPr>
          <w:rFonts w:ascii="Muli" w:eastAsia="Muli" w:hAnsi="Muli" w:cs="Muli"/>
          <w:sz w:val="24"/>
          <w:szCs w:val="24"/>
        </w:rPr>
        <w:t>3.</w:t>
      </w:r>
      <w:r>
        <w:rPr>
          <w:rFonts w:ascii="Muli" w:eastAsia="Muli" w:hAnsi="Muli" w:cs="Muli"/>
          <w:sz w:val="24"/>
          <w:szCs w:val="24"/>
        </w:rPr>
        <w:t xml:space="preserve"> 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EE02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1.HTML,2.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EE02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reates different class or groups, and also allows you to style the different classes differentl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4E712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T</w:t>
      </w:r>
      <w:r w:rsidR="004B7C7F">
        <w:rPr>
          <w:color w:val="202124"/>
          <w:shd w:val="clear" w:color="auto" w:fill="FFFFFF"/>
        </w:rPr>
        <w:t>he element is positioned relative to its normal position. Absolute - the element is positioned absolutely to its first positioned parent. Fixed - the element is positioned related to the browser window. Sticky - the element is positioned based on the user's scroll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F15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the visibility of the button or somethingels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B67958" w:rsidRDefault="00B679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EE02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EE02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EE02DB" w:rsidRDefault="00EE02DB" w:rsidP="00EE02D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E02DB">
        <w:rPr>
          <w:rFonts w:ascii="Muli" w:eastAsia="Muli" w:hAnsi="Muli" w:cs="Muli"/>
          <w:sz w:val="24"/>
          <w:szCs w:val="24"/>
        </w:rPr>
        <w:t>1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EE02DB">
        <w:rPr>
          <w:rFonts w:ascii="Muli" w:eastAsia="Muli" w:hAnsi="Muli" w:cs="Muli"/>
          <w:sz w:val="24"/>
          <w:szCs w:val="24"/>
        </w:rPr>
        <w:t>Download the app “Expo”</w:t>
      </w:r>
      <w:r w:rsidR="00B67958">
        <w:rPr>
          <w:rFonts w:ascii="Muli" w:eastAsia="Muli" w:hAnsi="Muli" w:cs="Muli"/>
          <w:sz w:val="24"/>
          <w:szCs w:val="24"/>
        </w:rPr>
        <w:t>,</w:t>
      </w:r>
    </w:p>
    <w:p w:rsidR="00EE02DB" w:rsidRDefault="00B679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Open the app,</w:t>
      </w:r>
    </w:p>
    <w:p w:rsidR="00EE02DB" w:rsidRDefault="00EE02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</w:t>
      </w:r>
      <w:r w:rsidR="00B67958">
        <w:rPr>
          <w:rFonts w:ascii="Muli" w:eastAsia="Muli" w:hAnsi="Muli" w:cs="Muli"/>
          <w:sz w:val="24"/>
          <w:szCs w:val="24"/>
        </w:rPr>
        <w:t xml:space="preserve"> Scan the QR code from the Laptop,</w:t>
      </w:r>
    </w:p>
    <w:p w:rsidR="00B67958" w:rsidRDefault="00B679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Enjoy your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B679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like the function ‘drawSprites’ in  Code.Org, P5 Editor, etc.... which allows you to make the sprites appear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4B7C7F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Whatever a function component returns is rendered as a React element. React elements </w:t>
      </w:r>
      <w:r>
        <w:rPr>
          <w:b/>
          <w:bCs/>
          <w:color w:val="202124"/>
          <w:shd w:val="clear" w:color="auto" w:fill="FFFFFF"/>
        </w:rPr>
        <w:t>let you describe what you want to see on the screen</w:t>
      </w:r>
    </w:p>
    <w:p w:rsidR="004B7C7F" w:rsidRDefault="004B7C7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B679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, Text.</w:t>
      </w:r>
    </w:p>
    <w:sectPr w:rsidR="00173A24" w:rsidSect="009C1E0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B7C7F"/>
    <w:rsid w:val="004E712A"/>
    <w:rsid w:val="005F157E"/>
    <w:rsid w:val="009526BB"/>
    <w:rsid w:val="009C1E07"/>
    <w:rsid w:val="00B67958"/>
    <w:rsid w:val="00D315B4"/>
    <w:rsid w:val="00E33A2A"/>
    <w:rsid w:val="00EE02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1E07"/>
  </w:style>
  <w:style w:type="paragraph" w:styleId="Heading1">
    <w:name w:val="heading 1"/>
    <w:basedOn w:val="Normal"/>
    <w:next w:val="Normal"/>
    <w:uiPriority w:val="9"/>
    <w:qFormat/>
    <w:rsid w:val="009C1E0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C1E0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C1E0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C1E0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C1E0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C1E0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C1E0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C1E0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E02D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</cp:lastModifiedBy>
  <cp:revision>6</cp:revision>
  <dcterms:created xsi:type="dcterms:W3CDTF">2021-01-06T05:46:00Z</dcterms:created>
  <dcterms:modified xsi:type="dcterms:W3CDTF">2021-08-09T15:17:00Z</dcterms:modified>
</cp:coreProperties>
</file>